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5D3BDB" w14:textId="77777777" w:rsidR="00086F7A" w:rsidRDefault="00F24B93" w:rsidP="00F24B93">
      <w:pPr>
        <w:jc w:val="center"/>
      </w:pPr>
      <w:r>
        <w:rPr>
          <w:sz w:val="36"/>
          <w:szCs w:val="36"/>
        </w:rPr>
        <w:t>Pagan Awareness Club</w:t>
      </w:r>
      <w:r w:rsidR="00086F7A" w:rsidRPr="004B67D0">
        <w:rPr>
          <w:sz w:val="36"/>
          <w:szCs w:val="36"/>
        </w:rPr>
        <w:t xml:space="preserve"> Constitution</w:t>
      </w:r>
      <w:r w:rsidR="00B40504" w:rsidRPr="004B67D0">
        <w:rPr>
          <w:sz w:val="36"/>
          <w:szCs w:val="36"/>
        </w:rPr>
        <w:t xml:space="preserve"> </w:t>
      </w:r>
      <w:r w:rsidRPr="004B67D0">
        <w:rPr>
          <w:sz w:val="36"/>
          <w:szCs w:val="36"/>
        </w:rPr>
        <w:t>of</w:t>
      </w:r>
      <w:r w:rsidR="00B40504" w:rsidRPr="004B67D0">
        <w:rPr>
          <w:sz w:val="36"/>
          <w:szCs w:val="36"/>
        </w:rPr>
        <w:t xml:space="preserve"> Westfield State University</w:t>
      </w:r>
    </w:p>
    <w:p w14:paraId="55CE00D9" w14:textId="77777777" w:rsidR="00F24B93" w:rsidRPr="00F24B93" w:rsidRDefault="00F24B93" w:rsidP="00F24B93">
      <w:pPr>
        <w:jc w:val="center"/>
      </w:pPr>
    </w:p>
    <w:p w14:paraId="5B0358D3" w14:textId="77777777" w:rsidR="00086F7A" w:rsidRPr="004B67D0" w:rsidRDefault="00086F7A" w:rsidP="00086F7A">
      <w:pPr>
        <w:jc w:val="center"/>
      </w:pPr>
    </w:p>
    <w:p w14:paraId="2A73883F" w14:textId="77777777" w:rsidR="00086F7A" w:rsidRPr="004B67D0" w:rsidRDefault="00086F7A" w:rsidP="00086F7A">
      <w:pPr>
        <w:jc w:val="center"/>
        <w:rPr>
          <w:sz w:val="32"/>
          <w:szCs w:val="32"/>
        </w:rPr>
      </w:pPr>
      <w:r w:rsidRPr="004B67D0">
        <w:rPr>
          <w:sz w:val="32"/>
          <w:szCs w:val="32"/>
        </w:rPr>
        <w:t>Article I</w:t>
      </w:r>
    </w:p>
    <w:p w14:paraId="2D3E9A73" w14:textId="77777777" w:rsidR="00086F7A" w:rsidRPr="004B67D0" w:rsidRDefault="00086F7A" w:rsidP="00086F7A">
      <w:pPr>
        <w:rPr>
          <w:sz w:val="32"/>
          <w:szCs w:val="32"/>
        </w:rPr>
      </w:pPr>
    </w:p>
    <w:p w14:paraId="55B80525" w14:textId="77777777" w:rsidR="00086F7A" w:rsidRPr="004B67D0" w:rsidRDefault="00086F7A" w:rsidP="00086F7A">
      <w:r w:rsidRPr="004B67D0">
        <w:rPr>
          <w:sz w:val="32"/>
          <w:szCs w:val="32"/>
        </w:rPr>
        <w:t>Name:</w:t>
      </w:r>
      <w:r w:rsidR="00F24B93">
        <w:rPr>
          <w:sz w:val="32"/>
          <w:szCs w:val="32"/>
        </w:rPr>
        <w:t xml:space="preserve"> </w:t>
      </w:r>
    </w:p>
    <w:p w14:paraId="0FAA2E57" w14:textId="77777777" w:rsidR="00866A3C" w:rsidRPr="004B67D0" w:rsidRDefault="00866A3C" w:rsidP="00086F7A"/>
    <w:p w14:paraId="0EC0878A" w14:textId="0A856234" w:rsidR="00086F7A" w:rsidRPr="004B67D0" w:rsidRDefault="00866A3C" w:rsidP="00874D13">
      <w:pPr>
        <w:ind w:left="1440" w:hanging="1440"/>
      </w:pPr>
      <w:r w:rsidRPr="004B67D0">
        <w:t>Section 1:</w:t>
      </w:r>
      <w:r w:rsidRPr="004B67D0">
        <w:tab/>
      </w:r>
      <w:r w:rsidR="00086F7A" w:rsidRPr="004B67D0">
        <w:t xml:space="preserve">This organization shall be known as the </w:t>
      </w:r>
      <w:r w:rsidR="00F24B93">
        <w:t xml:space="preserve">Pagan Awareness </w:t>
      </w:r>
      <w:r w:rsidR="00086F7A" w:rsidRPr="004B67D0">
        <w:t>Club</w:t>
      </w:r>
      <w:r w:rsidR="001E2A22" w:rsidRPr="004B67D0">
        <w:t xml:space="preserve"> of Westfield State University, hereby referred t</w:t>
      </w:r>
      <w:r w:rsidR="001F43D9">
        <w:t>o</w:t>
      </w:r>
      <w:r w:rsidR="001E2A22" w:rsidRPr="004B67D0">
        <w:t xml:space="preserve"> as</w:t>
      </w:r>
      <w:r w:rsidR="001E2A22" w:rsidRPr="004B67D0">
        <w:softHyphen/>
      </w:r>
      <w:r w:rsidR="001E2A22" w:rsidRPr="004B67D0">
        <w:softHyphen/>
      </w:r>
      <w:r w:rsidR="001E2A22" w:rsidRPr="004B67D0">
        <w:softHyphen/>
      </w:r>
      <w:r w:rsidR="001E2A22" w:rsidRPr="004B67D0">
        <w:softHyphen/>
      </w:r>
      <w:r w:rsidR="00F24B93">
        <w:t xml:space="preserve"> </w:t>
      </w:r>
      <w:r w:rsidR="00D1449F">
        <w:t>PAC</w:t>
      </w:r>
      <w:r w:rsidR="00086F7A" w:rsidRPr="004B67D0">
        <w:t>.</w:t>
      </w:r>
    </w:p>
    <w:p w14:paraId="0B1C7B00" w14:textId="77777777" w:rsidR="00086F7A" w:rsidRPr="004B67D0" w:rsidRDefault="00086F7A" w:rsidP="00086F7A"/>
    <w:p w14:paraId="5EA75583" w14:textId="77777777" w:rsidR="00086F7A" w:rsidRPr="004B67D0" w:rsidRDefault="00086F7A" w:rsidP="00086F7A">
      <w:pPr>
        <w:jc w:val="center"/>
        <w:rPr>
          <w:sz w:val="32"/>
          <w:szCs w:val="32"/>
        </w:rPr>
      </w:pPr>
      <w:r w:rsidRPr="004B67D0">
        <w:rPr>
          <w:sz w:val="32"/>
          <w:szCs w:val="32"/>
        </w:rPr>
        <w:t>Article II</w:t>
      </w:r>
    </w:p>
    <w:p w14:paraId="54886A5D" w14:textId="77777777" w:rsidR="00086F7A" w:rsidRPr="004B67D0" w:rsidRDefault="00086F7A" w:rsidP="00086F7A">
      <w:pPr>
        <w:jc w:val="center"/>
        <w:rPr>
          <w:sz w:val="32"/>
          <w:szCs w:val="32"/>
        </w:rPr>
      </w:pPr>
    </w:p>
    <w:p w14:paraId="10656195" w14:textId="77777777" w:rsidR="00086F7A" w:rsidRPr="004B67D0" w:rsidRDefault="00086F7A" w:rsidP="00086F7A">
      <w:pPr>
        <w:rPr>
          <w:sz w:val="32"/>
          <w:szCs w:val="32"/>
        </w:rPr>
      </w:pPr>
      <w:r w:rsidRPr="004B67D0">
        <w:rPr>
          <w:sz w:val="32"/>
          <w:szCs w:val="32"/>
        </w:rPr>
        <w:t>Purpose:</w:t>
      </w:r>
    </w:p>
    <w:p w14:paraId="1C5D44E8" w14:textId="77777777" w:rsidR="00866A3C" w:rsidRPr="004B67D0" w:rsidRDefault="00866A3C" w:rsidP="00086F7A"/>
    <w:p w14:paraId="41293F77" w14:textId="0FDC9445" w:rsidR="00E30412" w:rsidRDefault="00866A3C" w:rsidP="00E30412">
      <w:pPr>
        <w:ind w:left="1440" w:hanging="1440"/>
      </w:pPr>
      <w:r w:rsidRPr="004B67D0">
        <w:t>Section 1:</w:t>
      </w:r>
      <w:r w:rsidRPr="004B67D0">
        <w:tab/>
      </w:r>
      <w:r w:rsidR="00D1449F">
        <w:t>PAC</w:t>
      </w:r>
      <w:r w:rsidR="00F332BB">
        <w:t xml:space="preserve"> </w:t>
      </w:r>
      <w:r w:rsidR="00533AAD">
        <w:t xml:space="preserve">was created </w:t>
      </w:r>
      <w:r w:rsidR="00256217">
        <w:t xml:space="preserve">to allow </w:t>
      </w:r>
      <w:r w:rsidR="00EA1FEE">
        <w:t>students who practice paganism</w:t>
      </w:r>
      <w:r w:rsidR="00B245E3">
        <w:t>,</w:t>
      </w:r>
      <w:r w:rsidR="00EA1FEE">
        <w:t xml:space="preserve"> or are interested in learning about paganism</w:t>
      </w:r>
      <w:r w:rsidR="00B245E3">
        <w:t>,</w:t>
      </w:r>
      <w:r w:rsidR="00256217">
        <w:t xml:space="preserve"> a space to discuss their beliefs and share knowledge.</w:t>
      </w:r>
      <w:r w:rsidR="00B245E3">
        <w:t xml:space="preserve"> </w:t>
      </w:r>
      <w:r w:rsidR="00913A84">
        <w:t xml:space="preserve">Paganism is a blanket term for any religion other than Christianity, Judaism, or Islam. </w:t>
      </w:r>
      <w:r w:rsidR="00B245E3">
        <w:t>PAC is designed to be a religious/informational club for the student body</w:t>
      </w:r>
      <w:r w:rsidR="003B6D1C">
        <w:t xml:space="preserve">. </w:t>
      </w:r>
      <w:r w:rsidR="008B6745">
        <w:t>The Club</w:t>
      </w:r>
      <w:r w:rsidR="004D2AC3">
        <w:t>’</w:t>
      </w:r>
      <w:r w:rsidR="008B6745">
        <w:t xml:space="preserve">s activities </w:t>
      </w:r>
      <w:r w:rsidR="004D2AC3">
        <w:t>include weekly discussion groups and sharing practices from one another’s beliefs.</w:t>
      </w:r>
    </w:p>
    <w:p w14:paraId="66748122" w14:textId="77777777" w:rsidR="00E042F1" w:rsidRDefault="00E042F1" w:rsidP="00E30412">
      <w:pPr>
        <w:ind w:left="1440" w:hanging="1440"/>
      </w:pPr>
    </w:p>
    <w:p w14:paraId="1E8AEB71" w14:textId="77777777" w:rsidR="00E042F1" w:rsidRPr="004B67D0" w:rsidRDefault="00E042F1" w:rsidP="00E30412">
      <w:pPr>
        <w:ind w:left="1440" w:hanging="1440"/>
      </w:pPr>
    </w:p>
    <w:p w14:paraId="52770BB7" w14:textId="77777777" w:rsidR="00086F7A" w:rsidRPr="004B67D0" w:rsidRDefault="00086F7A" w:rsidP="00086F7A"/>
    <w:p w14:paraId="3C095821" w14:textId="77777777" w:rsidR="00086F7A" w:rsidRPr="004B67D0" w:rsidRDefault="00086F7A" w:rsidP="00086F7A">
      <w:pPr>
        <w:jc w:val="center"/>
        <w:rPr>
          <w:sz w:val="32"/>
          <w:szCs w:val="32"/>
        </w:rPr>
      </w:pPr>
      <w:r w:rsidRPr="004B67D0">
        <w:rPr>
          <w:sz w:val="32"/>
          <w:szCs w:val="32"/>
        </w:rPr>
        <w:t>Article III</w:t>
      </w:r>
    </w:p>
    <w:p w14:paraId="4D86AC00" w14:textId="77777777" w:rsidR="00086F7A" w:rsidRPr="004B67D0" w:rsidRDefault="00086F7A" w:rsidP="00086F7A">
      <w:pPr>
        <w:jc w:val="center"/>
        <w:rPr>
          <w:sz w:val="32"/>
          <w:szCs w:val="32"/>
        </w:rPr>
      </w:pPr>
    </w:p>
    <w:p w14:paraId="428156D0" w14:textId="77777777" w:rsidR="00086F7A" w:rsidRPr="004B67D0" w:rsidRDefault="00086F7A" w:rsidP="00086F7A">
      <w:r w:rsidRPr="004B67D0">
        <w:rPr>
          <w:sz w:val="32"/>
          <w:szCs w:val="32"/>
        </w:rPr>
        <w:t>Membership:</w:t>
      </w:r>
    </w:p>
    <w:p w14:paraId="76EC4918" w14:textId="77777777" w:rsidR="00086F7A" w:rsidRPr="004B67D0" w:rsidRDefault="00086F7A" w:rsidP="00086F7A"/>
    <w:p w14:paraId="61BD0E42" w14:textId="77777777" w:rsidR="00086F7A" w:rsidRPr="004B67D0" w:rsidRDefault="00086F7A" w:rsidP="00086F7A">
      <w:pPr>
        <w:ind w:left="1440" w:hanging="1440"/>
        <w:rPr>
          <w:u w:val="single"/>
        </w:rPr>
      </w:pPr>
      <w:r w:rsidRPr="004B67D0">
        <w:t>Section 1:</w:t>
      </w:r>
      <w:r w:rsidRPr="004B67D0">
        <w:tab/>
        <w:t>Membership shall be open to all full-time and part-time undergraduate stud</w:t>
      </w:r>
      <w:r w:rsidR="000A11FB" w:rsidRPr="004B67D0">
        <w:t xml:space="preserve">ents of Westfield State University </w:t>
      </w:r>
      <w:r w:rsidRPr="004B67D0">
        <w:t xml:space="preserve">who have paid their student activities fee for the current academic semester. </w:t>
      </w:r>
    </w:p>
    <w:p w14:paraId="2CD8F396" w14:textId="77777777" w:rsidR="00086F7A" w:rsidRPr="004B67D0" w:rsidRDefault="00086F7A" w:rsidP="00086F7A">
      <w:pPr>
        <w:ind w:left="1440" w:hanging="1440"/>
      </w:pPr>
      <w:r w:rsidRPr="004B67D0">
        <w:t>Section 2:</w:t>
      </w:r>
      <w:r w:rsidRPr="004B67D0">
        <w:tab/>
        <w:t xml:space="preserve">Members are considered to be active if they attend and participate in fifty percent (50%) of club meetings and activities. </w:t>
      </w:r>
      <w:r w:rsidRPr="004B67D0">
        <w:rPr>
          <w:i/>
        </w:rPr>
        <w:t xml:space="preserve"> </w:t>
      </w:r>
    </w:p>
    <w:p w14:paraId="1A0593C4" w14:textId="77777777" w:rsidR="00086F7A" w:rsidRPr="004B67D0" w:rsidRDefault="00086F7A" w:rsidP="00086F7A">
      <w:pPr>
        <w:ind w:left="1440" w:hanging="1440"/>
        <w:jc w:val="center"/>
      </w:pPr>
    </w:p>
    <w:p w14:paraId="63028A9C" w14:textId="77777777" w:rsidR="00086F7A" w:rsidRPr="004B67D0" w:rsidRDefault="00086F7A" w:rsidP="00086F7A">
      <w:pPr>
        <w:ind w:left="1440" w:hanging="1440"/>
        <w:jc w:val="center"/>
        <w:rPr>
          <w:sz w:val="32"/>
          <w:szCs w:val="32"/>
        </w:rPr>
      </w:pPr>
      <w:r w:rsidRPr="004B67D0">
        <w:rPr>
          <w:sz w:val="32"/>
          <w:szCs w:val="32"/>
        </w:rPr>
        <w:t>Article IV</w:t>
      </w:r>
    </w:p>
    <w:p w14:paraId="738C7CA7" w14:textId="77777777" w:rsidR="00F35ABA" w:rsidRPr="004B67D0" w:rsidRDefault="00F35ABA" w:rsidP="00F35ABA">
      <w:pPr>
        <w:ind w:left="1440" w:hanging="1440"/>
        <w:rPr>
          <w:sz w:val="32"/>
          <w:szCs w:val="32"/>
        </w:rPr>
      </w:pPr>
    </w:p>
    <w:p w14:paraId="6F9707C7" w14:textId="77777777" w:rsidR="00F35ABA" w:rsidRPr="004B67D0" w:rsidRDefault="00F35ABA" w:rsidP="00F35ABA">
      <w:pPr>
        <w:ind w:left="1440" w:hanging="1440"/>
        <w:rPr>
          <w:sz w:val="32"/>
          <w:szCs w:val="32"/>
        </w:rPr>
      </w:pPr>
      <w:r w:rsidRPr="004B67D0">
        <w:rPr>
          <w:sz w:val="32"/>
          <w:szCs w:val="32"/>
        </w:rPr>
        <w:t>Officers:</w:t>
      </w:r>
    </w:p>
    <w:p w14:paraId="101259E7" w14:textId="77777777" w:rsidR="00D70EDC" w:rsidRPr="004B67D0" w:rsidRDefault="00D70EDC" w:rsidP="00F35ABA">
      <w:pPr>
        <w:ind w:left="1440" w:hanging="1440"/>
      </w:pPr>
    </w:p>
    <w:p w14:paraId="2B0FA918" w14:textId="77777777" w:rsidR="00D70EDC" w:rsidRPr="00645F9C" w:rsidRDefault="00D70EDC" w:rsidP="00F35ABA">
      <w:pPr>
        <w:ind w:left="1440" w:hanging="1440"/>
        <w:rPr>
          <w:iCs/>
        </w:rPr>
      </w:pPr>
      <w:r w:rsidRPr="004B67D0">
        <w:t>Section 1:</w:t>
      </w:r>
      <w:r w:rsidR="00E50EA9" w:rsidRPr="004B67D0">
        <w:tab/>
      </w:r>
      <w:r w:rsidRPr="004B67D0">
        <w:t>The officers of the club</w:t>
      </w:r>
      <w:r w:rsidR="00645F9C">
        <w:t xml:space="preserve"> include a </w:t>
      </w:r>
      <w:r w:rsidR="00F47C20" w:rsidRPr="00645F9C">
        <w:rPr>
          <w:iCs/>
        </w:rPr>
        <w:t xml:space="preserve">President, Vice President, </w:t>
      </w:r>
      <w:r w:rsidR="00645F9C">
        <w:rPr>
          <w:iCs/>
        </w:rPr>
        <w:t>S</w:t>
      </w:r>
      <w:r w:rsidR="00F47C20" w:rsidRPr="00645F9C">
        <w:rPr>
          <w:iCs/>
        </w:rPr>
        <w:t>ecretary,</w:t>
      </w:r>
      <w:r w:rsidR="00645F9C">
        <w:rPr>
          <w:iCs/>
        </w:rPr>
        <w:t xml:space="preserve"> T</w:t>
      </w:r>
      <w:r w:rsidR="00F47C20" w:rsidRPr="00645F9C">
        <w:rPr>
          <w:iCs/>
        </w:rPr>
        <w:t>reasurer</w:t>
      </w:r>
      <w:r w:rsidR="00645F9C">
        <w:rPr>
          <w:iCs/>
        </w:rPr>
        <w:t>, and Social Media Manager.</w:t>
      </w:r>
    </w:p>
    <w:p w14:paraId="17034116" w14:textId="77777777" w:rsidR="003B6D1C" w:rsidRDefault="00D70EDC" w:rsidP="00487398">
      <w:pPr>
        <w:ind w:left="1440" w:hanging="1440"/>
      </w:pPr>
      <w:r w:rsidRPr="004B67D0">
        <w:lastRenderedPageBreak/>
        <w:t>Section 2:</w:t>
      </w:r>
      <w:r w:rsidR="00E50EA9" w:rsidRPr="004B67D0">
        <w:tab/>
      </w:r>
    </w:p>
    <w:p w14:paraId="47BAF49C" w14:textId="77777777" w:rsidR="003B6D1C" w:rsidRDefault="003B6D1C" w:rsidP="00487398">
      <w:pPr>
        <w:ind w:left="1440" w:hanging="1440"/>
      </w:pPr>
    </w:p>
    <w:p w14:paraId="3B6EA1B2" w14:textId="77777777" w:rsidR="003B6D1C" w:rsidRDefault="003B6D1C" w:rsidP="003B6D1C">
      <w:pPr>
        <w:ind w:left="720"/>
      </w:pPr>
      <w:r w:rsidRPr="003B6D1C">
        <w:rPr>
          <w:b/>
          <w:bCs/>
        </w:rPr>
        <w:t>President</w:t>
      </w:r>
      <w:r>
        <w:t xml:space="preserve">: </w:t>
      </w:r>
    </w:p>
    <w:p w14:paraId="12D6BDB6" w14:textId="1E3E0F0B" w:rsidR="0055289C" w:rsidRDefault="003B6D1C" w:rsidP="003B6D1C">
      <w:pPr>
        <w:ind w:left="720"/>
      </w:pPr>
      <w:r>
        <w:rPr>
          <w:b/>
          <w:bCs/>
        </w:rPr>
        <w:tab/>
      </w:r>
      <w:r w:rsidR="00436CEA">
        <w:t>The President</w:t>
      </w:r>
      <w:r w:rsidR="0055289C">
        <w:t>’s</w:t>
      </w:r>
      <w:r w:rsidR="00436CEA">
        <w:t xml:space="preserve"> </w:t>
      </w:r>
      <w:r w:rsidR="0055289C">
        <w:t xml:space="preserve">duty </w:t>
      </w:r>
      <w:r w:rsidR="00436CEA">
        <w:t xml:space="preserve">is </w:t>
      </w:r>
      <w:r w:rsidR="0055289C">
        <w:t xml:space="preserve">to </w:t>
      </w:r>
      <w:r w:rsidR="00436CEA">
        <w:t>over</w:t>
      </w:r>
      <w:r w:rsidR="0055289C">
        <w:t>see</w:t>
      </w:r>
      <w:r w:rsidR="00436CEA">
        <w:t xml:space="preserve"> meetings and </w:t>
      </w:r>
      <w:r w:rsidR="00994098">
        <w:t>creat</w:t>
      </w:r>
      <w:r w:rsidR="0055289C">
        <w:t>e</w:t>
      </w:r>
      <w:r w:rsidR="00994098">
        <w:t xml:space="preserve"> proposals for </w:t>
      </w:r>
      <w:r>
        <w:tab/>
      </w:r>
      <w:r w:rsidR="00994098">
        <w:t>any activities the club wishes to do</w:t>
      </w:r>
      <w:r w:rsidR="0055289C">
        <w:t xml:space="preserve">. The President is also in charge of </w:t>
      </w:r>
      <w:r>
        <w:tab/>
      </w:r>
      <w:r w:rsidR="0055289C">
        <w:t xml:space="preserve">planning club meetings. </w:t>
      </w:r>
    </w:p>
    <w:p w14:paraId="45BE4A39" w14:textId="77777777" w:rsidR="003B6D1C" w:rsidRDefault="003B6D1C" w:rsidP="0055289C">
      <w:pPr>
        <w:ind w:left="1440"/>
      </w:pPr>
    </w:p>
    <w:p w14:paraId="55B63D52" w14:textId="77777777" w:rsidR="003B6D1C" w:rsidRDefault="003B6D1C" w:rsidP="003B6D1C">
      <w:pPr>
        <w:ind w:left="720"/>
      </w:pPr>
      <w:r w:rsidRPr="003B6D1C">
        <w:rPr>
          <w:b/>
          <w:bCs/>
        </w:rPr>
        <w:t>Vice-President</w:t>
      </w:r>
      <w:r>
        <w:t xml:space="preserve">: </w:t>
      </w:r>
    </w:p>
    <w:p w14:paraId="5338A73D" w14:textId="394C9C42" w:rsidR="0055289C" w:rsidRDefault="003B6D1C" w:rsidP="003B6D1C">
      <w:pPr>
        <w:ind w:left="720"/>
      </w:pPr>
      <w:r>
        <w:rPr>
          <w:b/>
          <w:bCs/>
        </w:rPr>
        <w:tab/>
      </w:r>
      <w:r w:rsidR="0055289C">
        <w:t>The Vice-President’s duty is to oversee meetings if the President</w:t>
      </w:r>
      <w:r>
        <w:t xml:space="preserve"> </w:t>
      </w:r>
      <w:r w:rsidR="0055289C">
        <w:t xml:space="preserve">cannot </w:t>
      </w:r>
      <w:r>
        <w:tab/>
      </w:r>
      <w:r w:rsidR="0055289C">
        <w:t xml:space="preserve">do so. The Vice-President’s duty is to also help the President with </w:t>
      </w:r>
      <w:r>
        <w:tab/>
      </w:r>
      <w:r w:rsidR="0055289C">
        <w:t xml:space="preserve">organizing club meetings/activities. </w:t>
      </w:r>
    </w:p>
    <w:p w14:paraId="56083512" w14:textId="77777777" w:rsidR="003B6D1C" w:rsidRDefault="003B6D1C" w:rsidP="0055289C">
      <w:pPr>
        <w:ind w:left="1440"/>
      </w:pPr>
    </w:p>
    <w:p w14:paraId="441CB999" w14:textId="77777777" w:rsidR="003B6D1C" w:rsidRDefault="003B6D1C" w:rsidP="003B6D1C">
      <w:pPr>
        <w:ind w:firstLine="720"/>
      </w:pPr>
      <w:r w:rsidRPr="003B6D1C">
        <w:rPr>
          <w:b/>
          <w:bCs/>
        </w:rPr>
        <w:t>Secretary</w:t>
      </w:r>
      <w:r>
        <w:t xml:space="preserve">: </w:t>
      </w:r>
    </w:p>
    <w:p w14:paraId="3F74AADF" w14:textId="1D08EA4A" w:rsidR="0055289C" w:rsidRDefault="003B6D1C" w:rsidP="003B6D1C">
      <w:pPr>
        <w:ind w:firstLine="720"/>
      </w:pPr>
      <w:r>
        <w:tab/>
      </w:r>
      <w:r w:rsidR="0055289C">
        <w:t>The Secretary’s duty is to keep track of club records and attendance.</w:t>
      </w:r>
    </w:p>
    <w:p w14:paraId="6799F733" w14:textId="77777777" w:rsidR="003B6D1C" w:rsidRDefault="003B6D1C" w:rsidP="0055289C">
      <w:pPr>
        <w:ind w:left="1440"/>
      </w:pPr>
    </w:p>
    <w:p w14:paraId="76426021" w14:textId="77777777" w:rsidR="003B6D1C" w:rsidRDefault="003B6D1C" w:rsidP="003B6D1C">
      <w:pPr>
        <w:ind w:firstLine="720"/>
      </w:pPr>
      <w:r w:rsidRPr="003B6D1C">
        <w:rPr>
          <w:b/>
          <w:bCs/>
        </w:rPr>
        <w:t>Treasurer</w:t>
      </w:r>
      <w:r>
        <w:t xml:space="preserve">: </w:t>
      </w:r>
    </w:p>
    <w:p w14:paraId="79CC136F" w14:textId="6B6EB8B6" w:rsidR="0055289C" w:rsidRDefault="003B6D1C" w:rsidP="003B6D1C">
      <w:pPr>
        <w:ind w:firstLine="720"/>
      </w:pPr>
      <w:r>
        <w:tab/>
      </w:r>
      <w:r w:rsidR="0055289C">
        <w:t>The Treasurer’s duty is to keep track of the club</w:t>
      </w:r>
      <w:r w:rsidR="00873CC5">
        <w:t>'</w:t>
      </w:r>
      <w:r w:rsidR="0055289C">
        <w:t>s funds.</w:t>
      </w:r>
    </w:p>
    <w:p w14:paraId="494D9382" w14:textId="77777777" w:rsidR="003B6D1C" w:rsidRDefault="003B6D1C" w:rsidP="0055289C">
      <w:pPr>
        <w:ind w:left="1440"/>
      </w:pPr>
    </w:p>
    <w:p w14:paraId="5312FF77" w14:textId="77777777" w:rsidR="003B6D1C" w:rsidRDefault="003B6D1C" w:rsidP="003B6D1C">
      <w:r>
        <w:tab/>
      </w:r>
      <w:r w:rsidRPr="003B6D1C">
        <w:rPr>
          <w:b/>
          <w:bCs/>
        </w:rPr>
        <w:t>Social Media Manager</w:t>
      </w:r>
      <w:r>
        <w:t xml:space="preserve">: </w:t>
      </w:r>
    </w:p>
    <w:p w14:paraId="25129524" w14:textId="1EBA801F" w:rsidR="00487398" w:rsidRDefault="003B6D1C" w:rsidP="003B6D1C">
      <w:pPr>
        <w:rPr>
          <w:i/>
        </w:rPr>
      </w:pPr>
      <w:r>
        <w:tab/>
      </w:r>
      <w:r>
        <w:tab/>
      </w:r>
      <w:r w:rsidR="0055289C">
        <w:t>The Social Media Manager’s duty is to maintain the club</w:t>
      </w:r>
      <w:r w:rsidR="00873CC5">
        <w:t>'</w:t>
      </w:r>
      <w:r w:rsidR="0055289C">
        <w:t xml:space="preserve">s social media </w:t>
      </w:r>
      <w:r>
        <w:tab/>
      </w:r>
      <w:r>
        <w:tab/>
      </w:r>
      <w:r>
        <w:tab/>
      </w:r>
      <w:r w:rsidR="0055289C">
        <w:t>accounts and postings.</w:t>
      </w:r>
      <w:r w:rsidR="00975C7A" w:rsidRPr="004B67D0">
        <w:rPr>
          <w:i/>
        </w:rPr>
        <w:t xml:space="preserve"> </w:t>
      </w:r>
    </w:p>
    <w:p w14:paraId="44515909" w14:textId="77777777" w:rsidR="003B6D1C" w:rsidRPr="004B67D0" w:rsidRDefault="003B6D1C" w:rsidP="0055289C">
      <w:pPr>
        <w:ind w:left="1440"/>
      </w:pPr>
    </w:p>
    <w:p w14:paraId="54F05DD1" w14:textId="77777777" w:rsidR="00D70EDC" w:rsidRPr="004B67D0" w:rsidRDefault="00AA02BD" w:rsidP="00F35ABA">
      <w:pPr>
        <w:ind w:left="1440" w:hanging="1440"/>
      </w:pPr>
      <w:r w:rsidRPr="004B67D0">
        <w:t>Section 3</w:t>
      </w:r>
      <w:r w:rsidR="00E50EA9" w:rsidRPr="004B67D0">
        <w:t>:</w:t>
      </w:r>
      <w:r w:rsidR="00E50EA9" w:rsidRPr="004B67D0">
        <w:tab/>
      </w:r>
      <w:r w:rsidR="00F904BF">
        <w:t xml:space="preserve">Any active member </w:t>
      </w:r>
      <w:r w:rsidR="00873CC5">
        <w:t>can</w:t>
      </w:r>
      <w:r w:rsidR="00F904BF">
        <w:t xml:space="preserve"> run for office after one semester with the club.</w:t>
      </w:r>
    </w:p>
    <w:p w14:paraId="244C0FAB" w14:textId="77777777" w:rsidR="00D70EDC" w:rsidRPr="004B67D0" w:rsidRDefault="00AA02BD" w:rsidP="00F35ABA">
      <w:pPr>
        <w:ind w:left="1440" w:hanging="1440"/>
      </w:pPr>
      <w:r w:rsidRPr="004B67D0">
        <w:t>Section 4</w:t>
      </w:r>
      <w:r w:rsidR="00E50EA9" w:rsidRPr="004B67D0">
        <w:t>:</w:t>
      </w:r>
      <w:r w:rsidR="00E50EA9" w:rsidRPr="004B67D0">
        <w:tab/>
      </w:r>
      <w:r w:rsidR="00D70EDC" w:rsidRPr="004B67D0">
        <w:t>The term of office for each officer</w:t>
      </w:r>
      <w:r w:rsidR="00F904BF">
        <w:t xml:space="preserve"> is one academic year.</w:t>
      </w:r>
    </w:p>
    <w:p w14:paraId="1501C673" w14:textId="77777777" w:rsidR="00D70EDC" w:rsidRPr="004B67D0" w:rsidRDefault="00D70EDC" w:rsidP="00F35ABA">
      <w:pPr>
        <w:ind w:left="1440" w:hanging="1440"/>
      </w:pPr>
    </w:p>
    <w:p w14:paraId="0026ED84" w14:textId="77777777" w:rsidR="00D70EDC" w:rsidRPr="004B67D0" w:rsidRDefault="00D70EDC" w:rsidP="00D70EDC">
      <w:pPr>
        <w:ind w:left="1440" w:hanging="1440"/>
        <w:jc w:val="center"/>
        <w:rPr>
          <w:sz w:val="32"/>
          <w:szCs w:val="32"/>
        </w:rPr>
      </w:pPr>
      <w:r w:rsidRPr="004B67D0">
        <w:rPr>
          <w:sz w:val="32"/>
          <w:szCs w:val="32"/>
        </w:rPr>
        <w:t xml:space="preserve">Article V </w:t>
      </w:r>
    </w:p>
    <w:p w14:paraId="70729C38" w14:textId="77777777" w:rsidR="00D70EDC" w:rsidRPr="004B67D0" w:rsidRDefault="00D70EDC" w:rsidP="00D70EDC">
      <w:pPr>
        <w:ind w:left="1440" w:hanging="1440"/>
        <w:jc w:val="center"/>
        <w:rPr>
          <w:sz w:val="32"/>
          <w:szCs w:val="32"/>
        </w:rPr>
      </w:pPr>
    </w:p>
    <w:p w14:paraId="77E0042E" w14:textId="77777777" w:rsidR="00D70EDC" w:rsidRPr="004B67D0" w:rsidRDefault="00D70EDC" w:rsidP="00D70EDC">
      <w:pPr>
        <w:ind w:left="1440" w:hanging="1440"/>
        <w:rPr>
          <w:sz w:val="32"/>
          <w:szCs w:val="32"/>
        </w:rPr>
      </w:pPr>
      <w:r w:rsidRPr="004B67D0">
        <w:rPr>
          <w:sz w:val="32"/>
          <w:szCs w:val="32"/>
        </w:rPr>
        <w:t xml:space="preserve">Advisors: </w:t>
      </w:r>
    </w:p>
    <w:p w14:paraId="680D6041" w14:textId="77777777" w:rsidR="00D70EDC" w:rsidRPr="004B67D0" w:rsidRDefault="00D70EDC" w:rsidP="00D70EDC">
      <w:pPr>
        <w:ind w:left="1440" w:hanging="1440"/>
      </w:pPr>
    </w:p>
    <w:p w14:paraId="64328E14" w14:textId="77777777" w:rsidR="00D70EDC" w:rsidRPr="004B67D0" w:rsidRDefault="00E50EA9" w:rsidP="00D70EDC">
      <w:pPr>
        <w:ind w:left="1440" w:hanging="1440"/>
      </w:pPr>
      <w:r w:rsidRPr="004B67D0">
        <w:t>Section 1:</w:t>
      </w:r>
      <w:r w:rsidRPr="004B67D0">
        <w:tab/>
      </w:r>
      <w:r w:rsidR="00C905E8" w:rsidRPr="004B67D0">
        <w:t>Advisors are open to any faculty, staff</w:t>
      </w:r>
      <w:r w:rsidR="00C639E5">
        <w:t>,</w:t>
      </w:r>
      <w:r w:rsidR="00C905E8" w:rsidRPr="004B67D0">
        <w:t xml:space="preserve"> or librarian</w:t>
      </w:r>
      <w:r w:rsidR="00C639E5">
        <w:t>.</w:t>
      </w:r>
    </w:p>
    <w:p w14:paraId="028187C3" w14:textId="3D84B2E3" w:rsidR="00D70EDC" w:rsidRPr="004B67D0" w:rsidRDefault="00E50EA9" w:rsidP="00D70EDC">
      <w:pPr>
        <w:ind w:left="1440" w:hanging="1440"/>
      </w:pPr>
      <w:r w:rsidRPr="004B67D0">
        <w:t>Section 2:</w:t>
      </w:r>
      <w:r w:rsidRPr="004B67D0">
        <w:tab/>
      </w:r>
      <w:r w:rsidR="00E812BF">
        <w:t>The advisor’s duty is to help the club meet its stated goals. Primarily they are expected to provide support for the club.</w:t>
      </w:r>
    </w:p>
    <w:p w14:paraId="3E41E5EF" w14:textId="77777777" w:rsidR="008925AF" w:rsidRDefault="008925AF" w:rsidP="00D70EDC">
      <w:pPr>
        <w:ind w:left="1440" w:hanging="1440"/>
      </w:pPr>
      <w:r w:rsidRPr="004B67D0">
        <w:t>Section 3:</w:t>
      </w:r>
      <w:r w:rsidRPr="004B67D0">
        <w:tab/>
      </w:r>
      <w:r w:rsidR="00E812BF">
        <w:t>The advisor is chosen by the club officers.</w:t>
      </w:r>
      <w:r w:rsidR="00641DF4">
        <w:t xml:space="preserve"> This is done via group discussion</w:t>
      </w:r>
      <w:r w:rsidR="00383916">
        <w:t xml:space="preserve"> and majority vote.</w:t>
      </w:r>
    </w:p>
    <w:p w14:paraId="011ECE1C" w14:textId="77777777" w:rsidR="008B226A" w:rsidRDefault="008B226A" w:rsidP="00D70EDC">
      <w:pPr>
        <w:ind w:left="1440" w:hanging="1440"/>
      </w:pPr>
    </w:p>
    <w:p w14:paraId="15D5A8D8" w14:textId="77777777" w:rsidR="008B226A" w:rsidRDefault="008B226A" w:rsidP="00D70EDC">
      <w:pPr>
        <w:ind w:left="1440" w:hanging="1440"/>
      </w:pPr>
    </w:p>
    <w:p w14:paraId="40BB2170" w14:textId="77777777" w:rsidR="008B226A" w:rsidRPr="004B67D0" w:rsidRDefault="008B226A" w:rsidP="00D70EDC">
      <w:pPr>
        <w:ind w:left="1440" w:hanging="1440"/>
      </w:pPr>
    </w:p>
    <w:p w14:paraId="65FEA927" w14:textId="77777777" w:rsidR="00D70EDC" w:rsidRPr="004B67D0" w:rsidRDefault="00D70EDC" w:rsidP="00D70EDC">
      <w:pPr>
        <w:ind w:left="1440" w:hanging="1440"/>
      </w:pPr>
    </w:p>
    <w:p w14:paraId="75AC2F0E" w14:textId="77777777" w:rsidR="00D70EDC" w:rsidRPr="004B67D0" w:rsidRDefault="00D70EDC" w:rsidP="00D70EDC">
      <w:pPr>
        <w:ind w:left="1440" w:hanging="1440"/>
        <w:jc w:val="center"/>
        <w:rPr>
          <w:sz w:val="32"/>
          <w:szCs w:val="32"/>
        </w:rPr>
      </w:pPr>
      <w:r w:rsidRPr="004B67D0">
        <w:rPr>
          <w:sz w:val="32"/>
          <w:szCs w:val="32"/>
        </w:rPr>
        <w:t>Article VI</w:t>
      </w:r>
    </w:p>
    <w:p w14:paraId="69962FE2" w14:textId="77777777" w:rsidR="00D70EDC" w:rsidRPr="004B67D0" w:rsidRDefault="00D70EDC" w:rsidP="00D70EDC">
      <w:pPr>
        <w:ind w:left="1440" w:hanging="1440"/>
        <w:rPr>
          <w:sz w:val="32"/>
          <w:szCs w:val="32"/>
        </w:rPr>
      </w:pPr>
    </w:p>
    <w:p w14:paraId="41B7DE6C" w14:textId="77777777" w:rsidR="00D70EDC" w:rsidRPr="004B67D0" w:rsidRDefault="00D70EDC" w:rsidP="00D70EDC">
      <w:pPr>
        <w:ind w:left="1440" w:hanging="1440"/>
        <w:rPr>
          <w:sz w:val="32"/>
          <w:szCs w:val="32"/>
        </w:rPr>
      </w:pPr>
      <w:r w:rsidRPr="004B67D0">
        <w:rPr>
          <w:sz w:val="32"/>
          <w:szCs w:val="32"/>
        </w:rPr>
        <w:t>Elections:</w:t>
      </w:r>
    </w:p>
    <w:p w14:paraId="45DCAF99" w14:textId="77777777" w:rsidR="00D70EDC" w:rsidRPr="004B67D0" w:rsidRDefault="00D70EDC" w:rsidP="00D70EDC">
      <w:pPr>
        <w:ind w:left="1440" w:hanging="1440"/>
      </w:pPr>
    </w:p>
    <w:p w14:paraId="3E495CAB" w14:textId="77777777" w:rsidR="00D70EDC" w:rsidRPr="004B67D0" w:rsidRDefault="00E50EA9" w:rsidP="00D70EDC">
      <w:pPr>
        <w:ind w:left="1440" w:hanging="1440"/>
      </w:pPr>
      <w:r w:rsidRPr="004B67D0">
        <w:lastRenderedPageBreak/>
        <w:t>Section 1:</w:t>
      </w:r>
      <w:r w:rsidRPr="004B67D0">
        <w:tab/>
      </w:r>
      <w:r w:rsidR="00020447">
        <w:t>Any active club member can nominate someone for office as long as the nominee has been an active member for one (1) semester. Active club members can also nominate themselves if they meet the same criteria.</w:t>
      </w:r>
    </w:p>
    <w:p w14:paraId="1F74EF07" w14:textId="77777777" w:rsidR="00D70EDC" w:rsidRPr="004B67D0" w:rsidRDefault="00E50EA9" w:rsidP="00D70EDC">
      <w:pPr>
        <w:ind w:left="1440" w:hanging="1440"/>
      </w:pPr>
      <w:r w:rsidRPr="004B67D0">
        <w:t>Section 2:</w:t>
      </w:r>
      <w:r w:rsidRPr="004B67D0">
        <w:tab/>
      </w:r>
      <w:r w:rsidR="0055573E">
        <w:t xml:space="preserve">Votes will be cast by </w:t>
      </w:r>
      <w:r w:rsidR="00B445BD">
        <w:t xml:space="preserve">separate </w:t>
      </w:r>
      <w:r w:rsidR="0055573E">
        <w:t xml:space="preserve">anonymous ballots for each position. The President will then read the votes aloud and mark them on a board. </w:t>
      </w:r>
      <w:r w:rsidR="001F43D9">
        <w:t>The president shall also abstain from voting except in the event of a tie. T</w:t>
      </w:r>
      <w:r w:rsidR="0055573E">
        <w:t xml:space="preserve">he </w:t>
      </w:r>
      <w:r w:rsidR="001F43D9">
        <w:t>p</w:t>
      </w:r>
      <w:r w:rsidR="0055573E">
        <w:t xml:space="preserve">resident is not allowed to read the votes for the </w:t>
      </w:r>
      <w:r w:rsidR="001F43D9">
        <w:t>presidential</w:t>
      </w:r>
      <w:r w:rsidR="0055573E">
        <w:t xml:space="preserve"> ballot. This will be done by the </w:t>
      </w:r>
      <w:r w:rsidR="001F43D9">
        <w:t>s</w:t>
      </w:r>
      <w:r w:rsidR="0055573E">
        <w:t>ecretary.</w:t>
      </w:r>
      <w:r w:rsidR="001F43D9">
        <w:t xml:space="preserve"> As such the secretary </w:t>
      </w:r>
      <w:r w:rsidR="00920BC4">
        <w:t>is to abstain from voting in the presidential ballot unless there is a tie.</w:t>
      </w:r>
    </w:p>
    <w:p w14:paraId="6402B064" w14:textId="77777777" w:rsidR="00E50EA9" w:rsidRPr="004B67D0" w:rsidRDefault="00E50EA9" w:rsidP="00E50EA9">
      <w:pPr>
        <w:ind w:left="1440" w:hanging="1440"/>
      </w:pPr>
      <w:r w:rsidRPr="004B67D0">
        <w:t>Section 3:</w:t>
      </w:r>
      <w:r w:rsidRPr="004B67D0">
        <w:tab/>
      </w:r>
      <w:r w:rsidR="00D70EDC" w:rsidRPr="004B67D0">
        <w:t xml:space="preserve">No election may be held if there is not a quorum of fifty percent (50%) </w:t>
      </w:r>
      <w:r w:rsidRPr="004B67D0">
        <w:t>of the club members plus one (1) present at the meeting.</w:t>
      </w:r>
    </w:p>
    <w:p w14:paraId="5635C5CB" w14:textId="77777777" w:rsidR="00E50EA9" w:rsidRPr="004B67D0" w:rsidRDefault="00E50EA9" w:rsidP="007670CE">
      <w:pPr>
        <w:ind w:left="1440" w:hanging="1440"/>
        <w:rPr>
          <w:i/>
        </w:rPr>
      </w:pPr>
      <w:r w:rsidRPr="004B67D0">
        <w:t>Section 4:</w:t>
      </w:r>
      <w:r w:rsidRPr="004B67D0">
        <w:tab/>
      </w:r>
      <w:r w:rsidR="00A90B17">
        <w:t xml:space="preserve">Ties will be broken </w:t>
      </w:r>
      <w:r w:rsidR="001F43D9">
        <w:t xml:space="preserve">by the president unless the tie is for the </w:t>
      </w:r>
      <w:r w:rsidR="00920BC4">
        <w:t>presidential</w:t>
      </w:r>
      <w:r w:rsidR="001F43D9">
        <w:t xml:space="preserve"> position</w:t>
      </w:r>
      <w:r w:rsidR="00920BC4">
        <w:t>, then the secretary will be the tie breaker.</w:t>
      </w:r>
    </w:p>
    <w:p w14:paraId="67F1D1F0" w14:textId="77777777" w:rsidR="006C5430" w:rsidRPr="004B67D0" w:rsidRDefault="006C5430" w:rsidP="00C16D7B">
      <w:pPr>
        <w:ind w:left="1440" w:hanging="1440"/>
      </w:pPr>
      <w:r w:rsidRPr="004B67D0">
        <w:t>Section 5:</w:t>
      </w:r>
      <w:r w:rsidRPr="004B67D0">
        <w:tab/>
      </w:r>
      <w:r w:rsidR="00031E59">
        <w:t>Elections will be held towards the end of each academic year. Officers then hold their position for one (1) academic year.</w:t>
      </w:r>
    </w:p>
    <w:p w14:paraId="430FD22F" w14:textId="77777777" w:rsidR="00E50EA9" w:rsidRPr="004B67D0" w:rsidRDefault="00E50EA9" w:rsidP="00E50EA9"/>
    <w:p w14:paraId="50FF216D" w14:textId="77777777" w:rsidR="00E50EA9" w:rsidRPr="004B67D0" w:rsidRDefault="00E50EA9" w:rsidP="00E50EA9">
      <w:pPr>
        <w:jc w:val="center"/>
        <w:rPr>
          <w:sz w:val="32"/>
          <w:szCs w:val="32"/>
        </w:rPr>
      </w:pPr>
      <w:r w:rsidRPr="004B67D0">
        <w:rPr>
          <w:sz w:val="32"/>
          <w:szCs w:val="32"/>
        </w:rPr>
        <w:t>Article VII</w:t>
      </w:r>
    </w:p>
    <w:p w14:paraId="66B22FF5" w14:textId="77777777" w:rsidR="00E50EA9" w:rsidRPr="004B67D0" w:rsidRDefault="00E50EA9" w:rsidP="00E50EA9">
      <w:pPr>
        <w:jc w:val="center"/>
        <w:rPr>
          <w:sz w:val="32"/>
          <w:szCs w:val="32"/>
        </w:rPr>
      </w:pPr>
    </w:p>
    <w:p w14:paraId="5CE6B048" w14:textId="77777777" w:rsidR="00E50EA9" w:rsidRPr="004B67D0" w:rsidRDefault="00E50EA9" w:rsidP="00E50EA9">
      <w:r w:rsidRPr="004B67D0">
        <w:rPr>
          <w:sz w:val="32"/>
          <w:szCs w:val="32"/>
        </w:rPr>
        <w:t>Meetings:</w:t>
      </w:r>
    </w:p>
    <w:p w14:paraId="190591AD" w14:textId="77777777" w:rsidR="00E50EA9" w:rsidRPr="004B67D0" w:rsidRDefault="00E50EA9" w:rsidP="00E50EA9"/>
    <w:p w14:paraId="05B25352" w14:textId="77777777" w:rsidR="00E50EA9" w:rsidRPr="004B67D0" w:rsidRDefault="00E50EA9" w:rsidP="00E50EA9">
      <w:pPr>
        <w:ind w:left="1440" w:hanging="1440"/>
      </w:pPr>
      <w:r w:rsidRPr="004B67D0">
        <w:t>Section 1:</w:t>
      </w:r>
      <w:r w:rsidRPr="004B67D0">
        <w:tab/>
      </w:r>
      <w:r w:rsidRPr="005E3D72">
        <w:rPr>
          <w:iCs/>
        </w:rPr>
        <w:t xml:space="preserve">The club will meet no less than </w:t>
      </w:r>
      <w:r w:rsidR="005E3D72" w:rsidRPr="005E3D72">
        <w:rPr>
          <w:iCs/>
        </w:rPr>
        <w:t>once a week</w:t>
      </w:r>
      <w:r w:rsidRPr="005E3D72">
        <w:rPr>
          <w:iCs/>
        </w:rPr>
        <w:t>.</w:t>
      </w:r>
    </w:p>
    <w:p w14:paraId="2533307B" w14:textId="77777777" w:rsidR="00E50EA9" w:rsidRPr="004B67D0" w:rsidRDefault="00E50EA9" w:rsidP="00E50EA9">
      <w:pPr>
        <w:ind w:left="1440" w:hanging="1440"/>
      </w:pPr>
      <w:r w:rsidRPr="004B67D0">
        <w:t>Section 2:</w:t>
      </w:r>
      <w:r w:rsidRPr="004B67D0">
        <w:tab/>
      </w:r>
      <w:r w:rsidR="00CB2B59">
        <w:t>O</w:t>
      </w:r>
      <w:r w:rsidRPr="004B67D0">
        <w:t xml:space="preserve">fficers may hold separate meetings with only the </w:t>
      </w:r>
      <w:r w:rsidR="00CB2B59">
        <w:t xml:space="preserve">other </w:t>
      </w:r>
      <w:r w:rsidRPr="004B67D0">
        <w:t>officers or meetings without the advisors.</w:t>
      </w:r>
    </w:p>
    <w:p w14:paraId="37D7A14C" w14:textId="033403EF" w:rsidR="00E50EA9" w:rsidRPr="004B67D0" w:rsidRDefault="00E50EA9" w:rsidP="00E50EA9">
      <w:pPr>
        <w:ind w:left="1440" w:hanging="1440"/>
      </w:pPr>
      <w:r w:rsidRPr="004B67D0">
        <w:t>Section 3:</w:t>
      </w:r>
      <w:r w:rsidRPr="004B67D0">
        <w:tab/>
      </w:r>
      <w:r w:rsidR="00756815">
        <w:t>The president, vi</w:t>
      </w:r>
      <w:r w:rsidR="0027082C">
        <w:t>c</w:t>
      </w:r>
      <w:r w:rsidR="00756815">
        <w:t>e-president, and advisor may call special meetings if they are needed.</w:t>
      </w:r>
    </w:p>
    <w:p w14:paraId="6653A671" w14:textId="77777777" w:rsidR="00E50EA9" w:rsidRPr="004B67D0" w:rsidRDefault="00E50EA9" w:rsidP="00E50EA9">
      <w:pPr>
        <w:ind w:left="1440" w:hanging="1440"/>
      </w:pPr>
    </w:p>
    <w:p w14:paraId="322521FB" w14:textId="77777777" w:rsidR="00E50EA9" w:rsidRPr="004B67D0" w:rsidRDefault="00E50EA9" w:rsidP="00E50EA9">
      <w:pPr>
        <w:ind w:left="1440" w:hanging="1440"/>
        <w:jc w:val="center"/>
        <w:rPr>
          <w:sz w:val="32"/>
          <w:szCs w:val="32"/>
        </w:rPr>
      </w:pPr>
      <w:r w:rsidRPr="004B67D0">
        <w:rPr>
          <w:sz w:val="32"/>
          <w:szCs w:val="32"/>
        </w:rPr>
        <w:t>Article VIII</w:t>
      </w:r>
    </w:p>
    <w:p w14:paraId="5595675C" w14:textId="77777777" w:rsidR="00E50EA9" w:rsidRPr="004B67D0" w:rsidRDefault="00E50EA9" w:rsidP="00E50EA9">
      <w:pPr>
        <w:ind w:left="1440" w:hanging="1440"/>
        <w:jc w:val="center"/>
        <w:rPr>
          <w:sz w:val="32"/>
          <w:szCs w:val="32"/>
        </w:rPr>
      </w:pPr>
    </w:p>
    <w:p w14:paraId="5FAB11B5" w14:textId="77777777" w:rsidR="00E50EA9" w:rsidRPr="004B67D0" w:rsidRDefault="00E50EA9" w:rsidP="00E50EA9">
      <w:pPr>
        <w:ind w:left="1440" w:hanging="1440"/>
      </w:pPr>
      <w:r w:rsidRPr="004B67D0">
        <w:rPr>
          <w:sz w:val="32"/>
          <w:szCs w:val="32"/>
        </w:rPr>
        <w:t>Vacancies:</w:t>
      </w:r>
    </w:p>
    <w:p w14:paraId="40D32C10" w14:textId="77777777" w:rsidR="00E50EA9" w:rsidRPr="004B67D0" w:rsidRDefault="00E50EA9" w:rsidP="00E50EA9">
      <w:pPr>
        <w:ind w:left="1440" w:hanging="1440"/>
      </w:pPr>
    </w:p>
    <w:p w14:paraId="004E3D74" w14:textId="77777777" w:rsidR="00E50EA9" w:rsidRPr="004B67D0" w:rsidRDefault="00E50EA9" w:rsidP="00E50EA9">
      <w:pPr>
        <w:ind w:left="1440" w:hanging="1440"/>
      </w:pPr>
      <w:r w:rsidRPr="004B67D0">
        <w:t>Section 1:</w:t>
      </w:r>
      <w:r w:rsidRPr="004B67D0">
        <w:tab/>
      </w:r>
      <w:r w:rsidR="00155D3F">
        <w:t>If an officer resigns or leaves a new election for that position will be held.</w:t>
      </w:r>
      <w:r w:rsidR="00383916">
        <w:t xml:space="preserve"> This election will follow the same rules as normal elections.</w:t>
      </w:r>
    </w:p>
    <w:p w14:paraId="5498443C" w14:textId="78A89248" w:rsidR="009D003B" w:rsidRDefault="009D003B" w:rsidP="00E50EA9">
      <w:pPr>
        <w:ind w:left="1440" w:hanging="1440"/>
      </w:pPr>
      <w:r w:rsidRPr="004B67D0">
        <w:t>Section 2:</w:t>
      </w:r>
      <w:r w:rsidRPr="004B67D0">
        <w:tab/>
      </w:r>
      <w:r w:rsidR="00383916">
        <w:t>Should the</w:t>
      </w:r>
      <w:r w:rsidRPr="004B67D0">
        <w:t xml:space="preserve"> advisor resign or </w:t>
      </w:r>
      <w:proofErr w:type="gramStart"/>
      <w:r w:rsidRPr="004B67D0">
        <w:t>leave</w:t>
      </w:r>
      <w:r w:rsidR="0027082C">
        <w:t>,</w:t>
      </w:r>
      <w:proofErr w:type="gramEnd"/>
      <w:r w:rsidR="00383916">
        <w:t xml:space="preserve"> the club will hold a meeting to </w:t>
      </w:r>
      <w:r w:rsidR="0027082C">
        <w:t>appoint a new advisor.</w:t>
      </w:r>
    </w:p>
    <w:p w14:paraId="707E9B5F" w14:textId="77777777" w:rsidR="00383916" w:rsidRDefault="00383916" w:rsidP="00E50EA9">
      <w:pPr>
        <w:ind w:left="1440" w:hanging="1440"/>
      </w:pPr>
    </w:p>
    <w:p w14:paraId="441B711D" w14:textId="77777777" w:rsidR="00383916" w:rsidRDefault="00383916" w:rsidP="00E50EA9">
      <w:pPr>
        <w:ind w:left="1440" w:hanging="1440"/>
      </w:pPr>
    </w:p>
    <w:p w14:paraId="6BCF4B10" w14:textId="77777777" w:rsidR="00383916" w:rsidRDefault="00383916" w:rsidP="00E50EA9">
      <w:pPr>
        <w:ind w:left="1440" w:hanging="1440"/>
      </w:pPr>
    </w:p>
    <w:p w14:paraId="0A7F8360" w14:textId="77777777" w:rsidR="00383916" w:rsidRDefault="00383916" w:rsidP="00E50EA9">
      <w:pPr>
        <w:ind w:left="1440" w:hanging="1440"/>
      </w:pPr>
    </w:p>
    <w:p w14:paraId="58DFB657" w14:textId="77777777" w:rsidR="00383916" w:rsidRDefault="00383916" w:rsidP="00E50EA9">
      <w:pPr>
        <w:ind w:left="1440" w:hanging="1440"/>
      </w:pPr>
    </w:p>
    <w:p w14:paraId="196317DA" w14:textId="77777777" w:rsidR="00383916" w:rsidRDefault="00383916" w:rsidP="00E50EA9">
      <w:pPr>
        <w:ind w:left="1440" w:hanging="1440"/>
      </w:pPr>
    </w:p>
    <w:p w14:paraId="0996BD6C" w14:textId="77777777" w:rsidR="00383916" w:rsidRPr="004B67D0" w:rsidRDefault="00383916" w:rsidP="00E50EA9">
      <w:pPr>
        <w:ind w:left="1440" w:hanging="1440"/>
      </w:pPr>
    </w:p>
    <w:p w14:paraId="76ED86B0" w14:textId="77777777" w:rsidR="00E50EA9" w:rsidRPr="004B67D0" w:rsidRDefault="00E50EA9" w:rsidP="00E50EA9">
      <w:pPr>
        <w:ind w:left="1440" w:hanging="1440"/>
        <w:jc w:val="center"/>
        <w:rPr>
          <w:sz w:val="32"/>
          <w:szCs w:val="32"/>
        </w:rPr>
      </w:pPr>
      <w:r w:rsidRPr="004B67D0">
        <w:rPr>
          <w:sz w:val="32"/>
          <w:szCs w:val="32"/>
        </w:rPr>
        <w:t>Article IX</w:t>
      </w:r>
    </w:p>
    <w:p w14:paraId="1154FF75" w14:textId="77777777" w:rsidR="00E50EA9" w:rsidRPr="004B67D0" w:rsidRDefault="00E50EA9" w:rsidP="00E50EA9">
      <w:pPr>
        <w:ind w:left="1440" w:hanging="1440"/>
        <w:jc w:val="center"/>
        <w:rPr>
          <w:sz w:val="32"/>
          <w:szCs w:val="32"/>
        </w:rPr>
      </w:pPr>
    </w:p>
    <w:p w14:paraId="04D8E62D" w14:textId="77777777" w:rsidR="00E50EA9" w:rsidRPr="004B67D0" w:rsidRDefault="00E50EA9" w:rsidP="00E50EA9">
      <w:pPr>
        <w:ind w:left="1440" w:hanging="1440"/>
      </w:pPr>
      <w:r w:rsidRPr="004B67D0">
        <w:rPr>
          <w:sz w:val="32"/>
          <w:szCs w:val="32"/>
        </w:rPr>
        <w:lastRenderedPageBreak/>
        <w:t>Amending Procedure:</w:t>
      </w:r>
    </w:p>
    <w:p w14:paraId="10030872" w14:textId="77777777" w:rsidR="00E50EA9" w:rsidRPr="004B67D0" w:rsidRDefault="00E50EA9" w:rsidP="00E50EA9">
      <w:pPr>
        <w:ind w:left="1440" w:hanging="1440"/>
      </w:pPr>
    </w:p>
    <w:p w14:paraId="5F67A473" w14:textId="77777777" w:rsidR="00E50EA9" w:rsidRDefault="00E50EA9" w:rsidP="00E50EA9">
      <w:pPr>
        <w:ind w:left="1440" w:hanging="1440"/>
      </w:pPr>
      <w:r w:rsidRPr="004B67D0">
        <w:t>Section 1:</w:t>
      </w:r>
      <w:r w:rsidRPr="004B67D0">
        <w:tab/>
      </w:r>
      <w:r w:rsidR="00DF4D98" w:rsidRPr="004B67D0">
        <w:t xml:space="preserve">This constitution may be amended by </w:t>
      </w:r>
      <w:r w:rsidR="00DF4D98" w:rsidRPr="009C3930">
        <w:t>a two-thirds</w:t>
      </w:r>
      <w:r w:rsidR="00907B4A" w:rsidRPr="009C3930">
        <w:t xml:space="preserve"> </w:t>
      </w:r>
      <w:r w:rsidR="009C3930">
        <w:t>(2/3)</w:t>
      </w:r>
      <w:r w:rsidR="00DF4D98" w:rsidRPr="004B67D0">
        <w:rPr>
          <w:i/>
        </w:rPr>
        <w:t xml:space="preserve"> </w:t>
      </w:r>
      <w:r w:rsidR="00DF4D98" w:rsidRPr="004B67D0">
        <w:t xml:space="preserve">majority vote of the voting members of the club and if approved by the Rules and Regulations </w:t>
      </w:r>
      <w:r w:rsidR="00907B4A" w:rsidRPr="004B67D0">
        <w:t>C</w:t>
      </w:r>
      <w:r w:rsidR="00DF4D98" w:rsidRPr="004B67D0">
        <w:t>ommittee of the Student Government Association.</w:t>
      </w:r>
    </w:p>
    <w:p w14:paraId="261CC1F8" w14:textId="77777777" w:rsidR="00002CEA" w:rsidRDefault="00002CEA" w:rsidP="00E50EA9">
      <w:pPr>
        <w:ind w:left="1440" w:hanging="1440"/>
      </w:pPr>
    </w:p>
    <w:p w14:paraId="384A1A0A" w14:textId="77777777" w:rsidR="00002CEA" w:rsidRDefault="00002CEA" w:rsidP="00E50EA9">
      <w:pPr>
        <w:ind w:left="1440" w:hanging="1440"/>
      </w:pPr>
    </w:p>
    <w:p w14:paraId="0DD5CE66" w14:textId="77777777" w:rsidR="00002CEA" w:rsidRDefault="00002CEA" w:rsidP="00E50EA9">
      <w:pPr>
        <w:ind w:left="1440" w:hanging="1440"/>
      </w:pPr>
    </w:p>
    <w:p w14:paraId="5E5BCD95" w14:textId="77777777" w:rsidR="00002CEA" w:rsidRDefault="00002CEA" w:rsidP="00E50EA9">
      <w:pPr>
        <w:ind w:left="1440" w:hanging="1440"/>
      </w:pPr>
    </w:p>
    <w:p w14:paraId="02EAC59E" w14:textId="77777777" w:rsidR="00002CEA" w:rsidRDefault="00002CEA" w:rsidP="00E50EA9">
      <w:pPr>
        <w:ind w:left="1440" w:hanging="1440"/>
      </w:pPr>
    </w:p>
    <w:p w14:paraId="03ABF4E0" w14:textId="77777777" w:rsidR="00002CEA" w:rsidRPr="004B67D0" w:rsidRDefault="00002CEA" w:rsidP="00E50EA9">
      <w:pPr>
        <w:ind w:left="1440" w:hanging="1440"/>
      </w:pPr>
    </w:p>
    <w:p w14:paraId="76DDEAE0" w14:textId="77777777" w:rsidR="00DF4D98" w:rsidRPr="004B67D0" w:rsidRDefault="00DF4D98" w:rsidP="00E50EA9">
      <w:pPr>
        <w:ind w:left="1440" w:hanging="1440"/>
      </w:pPr>
    </w:p>
    <w:p w14:paraId="3A88785F" w14:textId="77777777" w:rsidR="00DF4D98" w:rsidRPr="004B67D0" w:rsidRDefault="00DF4D98" w:rsidP="00DF4D98">
      <w:pPr>
        <w:ind w:left="1440" w:hanging="1440"/>
        <w:jc w:val="center"/>
        <w:rPr>
          <w:sz w:val="32"/>
          <w:szCs w:val="32"/>
        </w:rPr>
      </w:pPr>
      <w:r w:rsidRPr="004B67D0">
        <w:rPr>
          <w:sz w:val="32"/>
          <w:szCs w:val="32"/>
        </w:rPr>
        <w:t>Article X</w:t>
      </w:r>
    </w:p>
    <w:p w14:paraId="207E9986" w14:textId="77777777" w:rsidR="00DF4D98" w:rsidRPr="004B67D0" w:rsidRDefault="00DF4D98" w:rsidP="00DF4D98">
      <w:pPr>
        <w:ind w:left="1440" w:hanging="1440"/>
        <w:jc w:val="center"/>
        <w:rPr>
          <w:sz w:val="32"/>
          <w:szCs w:val="32"/>
        </w:rPr>
      </w:pPr>
    </w:p>
    <w:p w14:paraId="33D46852" w14:textId="77777777" w:rsidR="00DF4D98" w:rsidRPr="004B67D0" w:rsidRDefault="00DF4D98" w:rsidP="00DF4D98">
      <w:pPr>
        <w:ind w:left="1440" w:hanging="1440"/>
        <w:rPr>
          <w:sz w:val="32"/>
          <w:szCs w:val="32"/>
        </w:rPr>
      </w:pPr>
      <w:r w:rsidRPr="004B67D0">
        <w:rPr>
          <w:sz w:val="32"/>
          <w:szCs w:val="32"/>
        </w:rPr>
        <w:t>Removal from office:</w:t>
      </w:r>
    </w:p>
    <w:p w14:paraId="76B2E5EE" w14:textId="77777777" w:rsidR="00DF4D98" w:rsidRPr="004B67D0" w:rsidRDefault="00DF4D98" w:rsidP="00002CEA"/>
    <w:p w14:paraId="482BDAFD" w14:textId="63D72079" w:rsidR="00DF4D98" w:rsidRPr="00877DD8" w:rsidRDefault="00DF4D98" w:rsidP="00DF4D98">
      <w:pPr>
        <w:ind w:left="1440" w:hanging="1440"/>
        <w:rPr>
          <w:iCs/>
        </w:rPr>
      </w:pPr>
      <w:r w:rsidRPr="004B67D0">
        <w:t>Section 1:</w:t>
      </w:r>
      <w:r w:rsidRPr="004B67D0">
        <w:tab/>
      </w:r>
      <w:r w:rsidR="00877DD8">
        <w:rPr>
          <w:iCs/>
        </w:rPr>
        <w:t xml:space="preserve">Should the club find that an officer is not performing their duties they may call for a vote to remove the officer. A </w:t>
      </w:r>
      <w:r w:rsidR="00D94256">
        <w:t>fifty-percent (50%) plus one (1)</w:t>
      </w:r>
      <w:r w:rsidR="00877DD8" w:rsidRPr="004B67D0">
        <w:t xml:space="preserve"> vote</w:t>
      </w:r>
      <w:r w:rsidR="00877DD8">
        <w:t xml:space="preserve"> </w:t>
      </w:r>
      <w:r w:rsidR="00877DD8" w:rsidRPr="004B67D0">
        <w:t>of the voting members of the club</w:t>
      </w:r>
      <w:r w:rsidR="00877DD8">
        <w:t xml:space="preserve"> is needed to remove</w:t>
      </w:r>
      <w:bookmarkStart w:id="0" w:name="_GoBack"/>
      <w:bookmarkEnd w:id="0"/>
      <w:r w:rsidR="00877DD8">
        <w:t xml:space="preserve"> an officer.</w:t>
      </w:r>
    </w:p>
    <w:p w14:paraId="557CFBBE" w14:textId="24FC9CB8" w:rsidR="00D63C78" w:rsidRPr="00877DD8" w:rsidRDefault="00DF4D98" w:rsidP="00877DD8">
      <w:pPr>
        <w:ind w:left="1440" w:hanging="1440"/>
        <w:rPr>
          <w:iCs/>
        </w:rPr>
      </w:pPr>
      <w:r w:rsidRPr="004B67D0">
        <w:t>Section 2:</w:t>
      </w:r>
      <w:r w:rsidRPr="004B67D0">
        <w:tab/>
      </w:r>
      <w:r w:rsidR="00877DD8">
        <w:rPr>
          <w:iCs/>
        </w:rPr>
        <w:t>Should the club find that the advisor is not performing their duties they may call for a vote to remove</w:t>
      </w:r>
      <w:r w:rsidR="00891AFC">
        <w:rPr>
          <w:iCs/>
        </w:rPr>
        <w:t xml:space="preserve"> </w:t>
      </w:r>
      <w:r w:rsidR="00877DD8">
        <w:rPr>
          <w:iCs/>
        </w:rPr>
        <w:t>the advisor. A</w:t>
      </w:r>
      <w:r w:rsidR="00877DD8" w:rsidRPr="009C3930">
        <w:t xml:space="preserve"> </w:t>
      </w:r>
      <w:proofErr w:type="gramStart"/>
      <w:r w:rsidR="00877DD8">
        <w:t>fifty-percent</w:t>
      </w:r>
      <w:proofErr w:type="gramEnd"/>
      <w:r w:rsidR="00877DD8">
        <w:t xml:space="preserve"> (50%) plus one (1)</w:t>
      </w:r>
      <w:r w:rsidR="00877DD8">
        <w:rPr>
          <w:i/>
        </w:rPr>
        <w:t xml:space="preserve"> </w:t>
      </w:r>
      <w:r w:rsidR="00877DD8" w:rsidRPr="004B67D0">
        <w:t>vote</w:t>
      </w:r>
      <w:r w:rsidR="00877DD8">
        <w:t xml:space="preserve"> </w:t>
      </w:r>
      <w:r w:rsidR="00877DD8" w:rsidRPr="004B67D0">
        <w:t>of the voting members of the club</w:t>
      </w:r>
      <w:r w:rsidR="00877DD8">
        <w:t xml:space="preserve"> is needed to remove an advisor.</w:t>
      </w:r>
    </w:p>
    <w:p w14:paraId="36D28E14" w14:textId="77777777" w:rsidR="00250CC7" w:rsidRDefault="00250CC7" w:rsidP="00250CC7"/>
    <w:p w14:paraId="46A157E0" w14:textId="77777777" w:rsidR="00250CC7" w:rsidRDefault="00250CC7" w:rsidP="00250CC7"/>
    <w:p w14:paraId="36B51893" w14:textId="77777777" w:rsidR="00250CC7" w:rsidRPr="00250CC7" w:rsidRDefault="00250CC7" w:rsidP="00250CC7">
      <w:pPr>
        <w:jc w:val="center"/>
        <w:rPr>
          <w:sz w:val="32"/>
        </w:rPr>
      </w:pPr>
      <w:r w:rsidRPr="00250CC7">
        <w:rPr>
          <w:sz w:val="32"/>
        </w:rPr>
        <w:t>Article XI</w:t>
      </w:r>
    </w:p>
    <w:p w14:paraId="5C7C7DF7" w14:textId="77777777" w:rsidR="00250CC7" w:rsidRPr="00250CC7" w:rsidRDefault="00250CC7" w:rsidP="00250CC7">
      <w:pPr>
        <w:rPr>
          <w:sz w:val="32"/>
        </w:rPr>
      </w:pPr>
      <w:r w:rsidRPr="00250CC7">
        <w:rPr>
          <w:sz w:val="32"/>
        </w:rPr>
        <w:t>Recognition of Safety and Waiver of Liability</w:t>
      </w:r>
      <w:r>
        <w:rPr>
          <w:sz w:val="32"/>
        </w:rPr>
        <w:t>:</w:t>
      </w:r>
    </w:p>
    <w:p w14:paraId="2EF96045" w14:textId="77777777" w:rsidR="00250CC7" w:rsidRDefault="00250CC7" w:rsidP="00250CC7"/>
    <w:p w14:paraId="2FEF145A" w14:textId="77777777" w:rsidR="00250CC7" w:rsidRPr="00250CC7" w:rsidRDefault="00250CC7" w:rsidP="00250CC7">
      <w:r w:rsidRPr="00250CC7">
        <w:t xml:space="preserve">Section 1: </w:t>
      </w:r>
    </w:p>
    <w:p w14:paraId="01ECA002" w14:textId="77777777" w:rsidR="00250CC7" w:rsidRPr="00250CC7" w:rsidRDefault="00250CC7" w:rsidP="00250CC7">
      <w:pPr>
        <w:numPr>
          <w:ilvl w:val="0"/>
          <w:numId w:val="3"/>
        </w:numPr>
      </w:pPr>
      <w:r w:rsidRPr="00250CC7">
        <w:t xml:space="preserve">The Student Government Association (herein, SGA) and this Club, </w:t>
      </w:r>
      <w:r w:rsidR="006F3032">
        <w:t>Pagan Awareness Club of Westfield State University (PAC)</w:t>
      </w:r>
      <w:r w:rsidRPr="00250CC7">
        <w:t>, recognize that the overall safety and wellbeing of its Club members is a priority function of the Club.</w:t>
      </w:r>
    </w:p>
    <w:p w14:paraId="6DC32200" w14:textId="77777777" w:rsidR="00250CC7" w:rsidRPr="00250CC7" w:rsidRDefault="00250CC7" w:rsidP="00250CC7">
      <w:pPr>
        <w:numPr>
          <w:ilvl w:val="0"/>
          <w:numId w:val="3"/>
        </w:numPr>
      </w:pPr>
      <w:r w:rsidRPr="00250CC7">
        <w:t>This Club</w:t>
      </w:r>
      <w:r w:rsidRPr="00250CC7">
        <w:softHyphen/>
      </w:r>
      <w:r w:rsidRPr="00250CC7">
        <w:softHyphen/>
      </w:r>
      <w:r w:rsidRPr="00250CC7">
        <w:softHyphen/>
      </w:r>
      <w:r w:rsidRPr="00250CC7">
        <w:softHyphen/>
        <w:t xml:space="preserve"> (named above) is only authorized to conduct its activities in a designated University approved location such as one provided on campus grounds or at a recognized location that is designed or approved for this Club’s specific activities.  </w:t>
      </w:r>
    </w:p>
    <w:p w14:paraId="71FC3975" w14:textId="77777777" w:rsidR="00250CC7" w:rsidRPr="00250CC7" w:rsidRDefault="00250CC7" w:rsidP="00250CC7">
      <w:pPr>
        <w:numPr>
          <w:ilvl w:val="0"/>
          <w:numId w:val="3"/>
        </w:numPr>
      </w:pPr>
      <w:r w:rsidRPr="00250CC7">
        <w:t xml:space="preserve">Each Club member, as a material condition of membership, understands, accepts and agrees that his/her participation in this Club is voluntary and that he/she voluntarily assumes all risks and liabilities associated with his/her participation.  Each Club member, by accepting membership, agrees to hold the SGA harmless from and indemnify the SGA against any and all liability, including, but not limited to physical, financial, emotional and property damage claims, whether sustained or inflicted, in connection with or in any way related to the participant’s participation in the Club. </w:t>
      </w:r>
    </w:p>
    <w:p w14:paraId="74353E27" w14:textId="77777777" w:rsidR="00250CC7" w:rsidRPr="00250CC7" w:rsidRDefault="00250CC7" w:rsidP="00250CC7">
      <w:pPr>
        <w:numPr>
          <w:ilvl w:val="0"/>
          <w:numId w:val="3"/>
        </w:numPr>
      </w:pPr>
      <w:r w:rsidRPr="00250CC7">
        <w:lastRenderedPageBreak/>
        <w:t>Once approved the SGA acts as an administrative resource for the Club and is not responsible for managing Club activities. The Club must be under proper supervision (by an advisor or coach or certified facility manager) while performing Club activities which may include but are not limited to practices, meetings and competitions.</w:t>
      </w:r>
    </w:p>
    <w:p w14:paraId="399E59BA" w14:textId="77777777" w:rsidR="00250CC7" w:rsidRPr="00250CC7" w:rsidRDefault="00250CC7" w:rsidP="00250CC7">
      <w:pPr>
        <w:numPr>
          <w:ilvl w:val="0"/>
          <w:numId w:val="3"/>
        </w:numPr>
      </w:pPr>
      <w:r w:rsidRPr="00250CC7">
        <w:t>Any and all injuries, whether incurred or inflicted in connection with Club activity, must be reported to Westfield State University Public Safety (413) - 572-5262 immediately per University reporting procedures. The SGA Parliamentarian or Representative must also be notified of such injury in writing no later than twenty-four (24) hours after the injury occurs.  Reports of injuries will be kept by the SGA within the Club’s file.</w:t>
      </w:r>
    </w:p>
    <w:p w14:paraId="0AE4FC48" w14:textId="77777777" w:rsidR="00250CC7" w:rsidRPr="00250CC7" w:rsidRDefault="00250CC7" w:rsidP="00250CC7">
      <w:pPr>
        <w:numPr>
          <w:ilvl w:val="0"/>
          <w:numId w:val="3"/>
        </w:numPr>
      </w:pPr>
      <w:r w:rsidRPr="00250CC7">
        <w:t xml:space="preserve">After a report of such an injury has been made, all Club activities must cease while the cause of the injury is </w:t>
      </w:r>
      <w:proofErr w:type="gramStart"/>
      <w:r w:rsidRPr="00250CC7">
        <w:t>determined</w:t>
      </w:r>
      <w:proofErr w:type="gramEnd"/>
      <w:r w:rsidRPr="00250CC7">
        <w:t xml:space="preserve"> and an assessment of the situation occurs. After such determination and assessment by the Rules and Regulations committee, the club may resume its activities only if authorization from the SGA Parliamentarian to resume is issued in writing.</w:t>
      </w:r>
    </w:p>
    <w:p w14:paraId="0DAF031E" w14:textId="77777777" w:rsidR="00250CC7" w:rsidRPr="00250CC7" w:rsidRDefault="00250CC7" w:rsidP="00250CC7"/>
    <w:p w14:paraId="0E1748C7" w14:textId="77777777" w:rsidR="00250CC7" w:rsidRPr="00250CC7" w:rsidRDefault="00250CC7" w:rsidP="00250CC7">
      <w:r w:rsidRPr="00250CC7">
        <w:t xml:space="preserve">Section 2: </w:t>
      </w:r>
    </w:p>
    <w:p w14:paraId="2E4FBA95" w14:textId="77777777" w:rsidR="00AA02BD" w:rsidRPr="006B6F84" w:rsidRDefault="00250CC7" w:rsidP="006B6F84">
      <w:pPr>
        <w:numPr>
          <w:ilvl w:val="0"/>
          <w:numId w:val="4"/>
        </w:numPr>
      </w:pPr>
      <w:r w:rsidRPr="00250CC7">
        <w:t xml:space="preserve">Failure to adhere to these conditions may result in sanctions, up to and including, revoking the Club’s active status as determined by the Rules and Regulations Committee. </w:t>
      </w:r>
    </w:p>
    <w:sectPr w:rsidR="00AA02BD" w:rsidRPr="006B6F84">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803E634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38876386"/>
    <w:multiLevelType w:val="hybridMultilevel"/>
    <w:tmpl w:val="CD98D1B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7026D4"/>
    <w:multiLevelType w:val="hybridMultilevel"/>
    <w:tmpl w:val="C00E74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2D52ED"/>
    <w:multiLevelType w:val="hybridMultilevel"/>
    <w:tmpl w:val="C282A4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2MTI2NzQ2NzM1NDJR0lEKTi0uzszPAykwqgUA/1xqqSwAAAA="/>
  </w:docVars>
  <w:rsids>
    <w:rsidRoot w:val="00086F7A"/>
    <w:rsid w:val="00002CEA"/>
    <w:rsid w:val="00020447"/>
    <w:rsid w:val="00022845"/>
    <w:rsid w:val="00026F02"/>
    <w:rsid w:val="00031E59"/>
    <w:rsid w:val="00080A06"/>
    <w:rsid w:val="00085614"/>
    <w:rsid w:val="00086F7A"/>
    <w:rsid w:val="000A11FB"/>
    <w:rsid w:val="000E1544"/>
    <w:rsid w:val="000E178A"/>
    <w:rsid w:val="001001D9"/>
    <w:rsid w:val="00115DA6"/>
    <w:rsid w:val="00155D3F"/>
    <w:rsid w:val="00182320"/>
    <w:rsid w:val="001C11C0"/>
    <w:rsid w:val="001E2820"/>
    <w:rsid w:val="001E2A22"/>
    <w:rsid w:val="001E5A05"/>
    <w:rsid w:val="001F43D9"/>
    <w:rsid w:val="00235524"/>
    <w:rsid w:val="00250CC7"/>
    <w:rsid w:val="00256217"/>
    <w:rsid w:val="0026118A"/>
    <w:rsid w:val="0027082C"/>
    <w:rsid w:val="002970D6"/>
    <w:rsid w:val="002F789B"/>
    <w:rsid w:val="00325087"/>
    <w:rsid w:val="00346E63"/>
    <w:rsid w:val="00383916"/>
    <w:rsid w:val="00385442"/>
    <w:rsid w:val="003B6D1C"/>
    <w:rsid w:val="003D5B77"/>
    <w:rsid w:val="003E60DF"/>
    <w:rsid w:val="00436CEA"/>
    <w:rsid w:val="004515D6"/>
    <w:rsid w:val="00467EBD"/>
    <w:rsid w:val="00487398"/>
    <w:rsid w:val="004B67D0"/>
    <w:rsid w:val="004D14EE"/>
    <w:rsid w:val="004D23E5"/>
    <w:rsid w:val="004D2AC3"/>
    <w:rsid w:val="00512BB5"/>
    <w:rsid w:val="0053398C"/>
    <w:rsid w:val="00533AAD"/>
    <w:rsid w:val="0055289C"/>
    <w:rsid w:val="0055573E"/>
    <w:rsid w:val="005567A0"/>
    <w:rsid w:val="00595D01"/>
    <w:rsid w:val="005D45F5"/>
    <w:rsid w:val="005E3D72"/>
    <w:rsid w:val="005F5F4D"/>
    <w:rsid w:val="00603581"/>
    <w:rsid w:val="0061041B"/>
    <w:rsid w:val="00617991"/>
    <w:rsid w:val="00641DF4"/>
    <w:rsid w:val="00645F9C"/>
    <w:rsid w:val="00664224"/>
    <w:rsid w:val="00684EEF"/>
    <w:rsid w:val="006A6DE6"/>
    <w:rsid w:val="006B6F84"/>
    <w:rsid w:val="006C5430"/>
    <w:rsid w:val="006F185C"/>
    <w:rsid w:val="006F3032"/>
    <w:rsid w:val="00721D76"/>
    <w:rsid w:val="00722C67"/>
    <w:rsid w:val="00756815"/>
    <w:rsid w:val="007670CE"/>
    <w:rsid w:val="00780A44"/>
    <w:rsid w:val="007B6E80"/>
    <w:rsid w:val="007F49F4"/>
    <w:rsid w:val="00816F17"/>
    <w:rsid w:val="00853585"/>
    <w:rsid w:val="00866A3C"/>
    <w:rsid w:val="00867BE1"/>
    <w:rsid w:val="00873CC5"/>
    <w:rsid w:val="00874D13"/>
    <w:rsid w:val="00877DD8"/>
    <w:rsid w:val="008804BF"/>
    <w:rsid w:val="008860F9"/>
    <w:rsid w:val="00891AFC"/>
    <w:rsid w:val="008925AF"/>
    <w:rsid w:val="008B226A"/>
    <w:rsid w:val="008B6745"/>
    <w:rsid w:val="008D3B03"/>
    <w:rsid w:val="00907B4A"/>
    <w:rsid w:val="00913A84"/>
    <w:rsid w:val="00920BC4"/>
    <w:rsid w:val="00957BB5"/>
    <w:rsid w:val="00966F15"/>
    <w:rsid w:val="00975C7A"/>
    <w:rsid w:val="00994098"/>
    <w:rsid w:val="009A74F9"/>
    <w:rsid w:val="009C3930"/>
    <w:rsid w:val="009D003B"/>
    <w:rsid w:val="009F5B46"/>
    <w:rsid w:val="00A10B59"/>
    <w:rsid w:val="00A21880"/>
    <w:rsid w:val="00A658A2"/>
    <w:rsid w:val="00A90B17"/>
    <w:rsid w:val="00A93791"/>
    <w:rsid w:val="00AA02BD"/>
    <w:rsid w:val="00AB02DF"/>
    <w:rsid w:val="00AC1D9B"/>
    <w:rsid w:val="00AD5D9C"/>
    <w:rsid w:val="00AE202F"/>
    <w:rsid w:val="00AF1FDF"/>
    <w:rsid w:val="00B245E3"/>
    <w:rsid w:val="00B40504"/>
    <w:rsid w:val="00B445BD"/>
    <w:rsid w:val="00B47EC9"/>
    <w:rsid w:val="00B6684D"/>
    <w:rsid w:val="00B71BF2"/>
    <w:rsid w:val="00BA5EA9"/>
    <w:rsid w:val="00BC091F"/>
    <w:rsid w:val="00BF3A5B"/>
    <w:rsid w:val="00C16D7B"/>
    <w:rsid w:val="00C2330B"/>
    <w:rsid w:val="00C639E5"/>
    <w:rsid w:val="00C63CDF"/>
    <w:rsid w:val="00C905E8"/>
    <w:rsid w:val="00CB2B59"/>
    <w:rsid w:val="00CE1185"/>
    <w:rsid w:val="00CF37A4"/>
    <w:rsid w:val="00D1449F"/>
    <w:rsid w:val="00D32073"/>
    <w:rsid w:val="00D37162"/>
    <w:rsid w:val="00D441FA"/>
    <w:rsid w:val="00D50103"/>
    <w:rsid w:val="00D57EDA"/>
    <w:rsid w:val="00D63C78"/>
    <w:rsid w:val="00D6670B"/>
    <w:rsid w:val="00D6677B"/>
    <w:rsid w:val="00D70EDC"/>
    <w:rsid w:val="00D71432"/>
    <w:rsid w:val="00D72BCC"/>
    <w:rsid w:val="00D74C5F"/>
    <w:rsid w:val="00D74F6F"/>
    <w:rsid w:val="00D7786F"/>
    <w:rsid w:val="00D77E77"/>
    <w:rsid w:val="00D86466"/>
    <w:rsid w:val="00D94256"/>
    <w:rsid w:val="00DF4D98"/>
    <w:rsid w:val="00DF7028"/>
    <w:rsid w:val="00E042F1"/>
    <w:rsid w:val="00E30412"/>
    <w:rsid w:val="00E50EA9"/>
    <w:rsid w:val="00E812BF"/>
    <w:rsid w:val="00E8200C"/>
    <w:rsid w:val="00E966E9"/>
    <w:rsid w:val="00EA1FEE"/>
    <w:rsid w:val="00EB3527"/>
    <w:rsid w:val="00EF41AA"/>
    <w:rsid w:val="00F00393"/>
    <w:rsid w:val="00F13207"/>
    <w:rsid w:val="00F24B93"/>
    <w:rsid w:val="00F332BB"/>
    <w:rsid w:val="00F35ABA"/>
    <w:rsid w:val="00F409B0"/>
    <w:rsid w:val="00F47C20"/>
    <w:rsid w:val="00F627F2"/>
    <w:rsid w:val="00F644D0"/>
    <w:rsid w:val="00F904BF"/>
    <w:rsid w:val="00F917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B228DB"/>
  <w15:chartTrackingRefBased/>
  <w15:docId w15:val="{A36A862B-022A-8646-8682-726AB9A48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5</Pages>
  <Words>1173</Words>
  <Characters>605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Sample Constitution</vt:lpstr>
    </vt:vector>
  </TitlesOfParts>
  <Company>School</Company>
  <LinksUpToDate>false</LinksUpToDate>
  <CharactersWithSpaces>7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Constitution</dc:title>
  <dc:subject/>
  <dc:creator>Ross Beck</dc:creator>
  <cp:keywords/>
  <cp:lastModifiedBy>VPFinance.sga</cp:lastModifiedBy>
  <cp:revision>6</cp:revision>
  <cp:lastPrinted>2015-02-17T18:19:00Z</cp:lastPrinted>
  <dcterms:created xsi:type="dcterms:W3CDTF">2021-09-14T20:33:00Z</dcterms:created>
  <dcterms:modified xsi:type="dcterms:W3CDTF">2021-09-22T19:30:00Z</dcterms:modified>
</cp:coreProperties>
</file>